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105F63F3" w14:textId="77777777" w:rsidTr="00C921C5">
        <w:trPr>
          <w:jc w:val="center"/>
        </w:trPr>
        <w:tc>
          <w:tcPr>
            <w:tcW w:w="2911" w:type="dxa"/>
          </w:tcPr>
          <w:p w14:paraId="5045FA2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279B6ADD" w14:textId="4CE136EC" w:rsidR="00557602" w:rsidRPr="00D760FF" w:rsidRDefault="000A7248" w:rsidP="0056567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6F19B2" w:rsidRPr="006F19B2">
              <w:rPr>
                <w:b w:val="0"/>
                <w:bCs w:val="0"/>
                <w:sz w:val="24"/>
              </w:rPr>
              <w:t>0</w:t>
            </w:r>
            <w:r w:rsidR="0045292C">
              <w:rPr>
                <w:b w:val="0"/>
                <w:bCs w:val="0"/>
                <w:sz w:val="24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45292C"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1796E236" w14:textId="77777777" w:rsidTr="00C921C5">
        <w:trPr>
          <w:jc w:val="center"/>
        </w:trPr>
        <w:tc>
          <w:tcPr>
            <w:tcW w:w="2911" w:type="dxa"/>
          </w:tcPr>
          <w:p w14:paraId="368A15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A6AA05C" w14:textId="1D1A057F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7B01C7A6" w14:textId="77777777" w:rsidTr="00C921C5">
        <w:trPr>
          <w:jc w:val="center"/>
        </w:trPr>
        <w:tc>
          <w:tcPr>
            <w:tcW w:w="2911" w:type="dxa"/>
            <w:vAlign w:val="center"/>
          </w:tcPr>
          <w:p w14:paraId="1270DD9A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0EF22854" w14:textId="7F8CAB74" w:rsidR="00557602" w:rsidRPr="006E763C" w:rsidRDefault="0045292C" w:rsidP="00565679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>
              <w:rPr>
                <w:bCs/>
              </w:rPr>
              <w:t xml:space="preserve">Dodatek č. 1 k SD/03/2020 - </w:t>
            </w:r>
            <w:r w:rsidR="00C921C5"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 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0</w:t>
            </w:r>
            <w:r w:rsidR="006E763C" w:rsidRPr="006E763C">
              <w:t>/20</w:t>
            </w:r>
            <w:r w:rsidR="00047D49">
              <w:t>2</w:t>
            </w:r>
            <w:r w:rsidR="00565679">
              <w:t>1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 w:rsidR="00565679">
              <w:t>1</w:t>
            </w:r>
            <w:r w:rsidR="006E763C" w:rsidRPr="006E763C">
              <w:t>/202</w:t>
            </w:r>
            <w:r w:rsidR="00565679">
              <w:t>2</w:t>
            </w:r>
          </w:p>
        </w:tc>
      </w:tr>
      <w:tr w:rsidR="00557602" w:rsidRPr="00D760FF" w14:paraId="4459D84B" w14:textId="77777777" w:rsidTr="00C921C5">
        <w:trPr>
          <w:jc w:val="center"/>
        </w:trPr>
        <w:tc>
          <w:tcPr>
            <w:tcW w:w="2911" w:type="dxa"/>
          </w:tcPr>
          <w:p w14:paraId="0E5520CC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72D7DE6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5E7B899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E093242" w14:textId="77777777" w:rsidTr="00C921C5">
        <w:trPr>
          <w:jc w:val="center"/>
        </w:trPr>
        <w:tc>
          <w:tcPr>
            <w:tcW w:w="2911" w:type="dxa"/>
          </w:tcPr>
          <w:p w14:paraId="45CB93CE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2DF22885" w14:textId="497FFBDE" w:rsidR="00557602" w:rsidRPr="005948C3" w:rsidRDefault="00840268" w:rsidP="00BA291F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proofErr w:type="spellStart"/>
            <w:r>
              <w:rPr>
                <w:b w:val="0"/>
                <w:bCs w:val="0"/>
                <w:sz w:val="24"/>
              </w:rPr>
              <w:t>xx</w:t>
            </w:r>
            <w:proofErr w:type="spellEnd"/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x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2021</w:t>
            </w:r>
          </w:p>
        </w:tc>
      </w:tr>
      <w:tr w:rsidR="00557602" w:rsidRPr="00D760FF" w14:paraId="20020B7B" w14:textId="77777777" w:rsidTr="00C921C5">
        <w:trPr>
          <w:jc w:val="center"/>
        </w:trPr>
        <w:tc>
          <w:tcPr>
            <w:tcW w:w="2911" w:type="dxa"/>
          </w:tcPr>
          <w:p w14:paraId="01D9F3CF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216AF9E8" w14:textId="19B6F1DE" w:rsidR="00557602" w:rsidRPr="005948C3" w:rsidRDefault="00840268" w:rsidP="00081DA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proofErr w:type="spellStart"/>
            <w:r>
              <w:rPr>
                <w:b w:val="0"/>
                <w:bCs w:val="0"/>
                <w:sz w:val="24"/>
              </w:rPr>
              <w:t>xx</w:t>
            </w:r>
            <w:proofErr w:type="spellEnd"/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x. 2021</w:t>
            </w:r>
          </w:p>
        </w:tc>
      </w:tr>
      <w:tr w:rsidR="00557602" w:rsidRPr="00D760FF" w14:paraId="39BDDAF5" w14:textId="77777777" w:rsidTr="00C921C5">
        <w:trPr>
          <w:jc w:val="center"/>
        </w:trPr>
        <w:tc>
          <w:tcPr>
            <w:tcW w:w="2911" w:type="dxa"/>
          </w:tcPr>
          <w:p w14:paraId="097F422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7218BAA9" w14:textId="5A92FD44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554F2CAF" w14:textId="77777777" w:rsidTr="00C921C5">
        <w:trPr>
          <w:jc w:val="center"/>
        </w:trPr>
        <w:tc>
          <w:tcPr>
            <w:tcW w:w="2911" w:type="dxa"/>
          </w:tcPr>
          <w:p w14:paraId="4385C2B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7D8AEA65" w14:textId="77777777" w:rsidR="00557602" w:rsidRPr="00D760FF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>proděkan pro pedagogickou činnost</w:t>
            </w:r>
          </w:p>
        </w:tc>
      </w:tr>
      <w:tr w:rsidR="000E1FB7" w:rsidRPr="00D760FF" w14:paraId="3F91DB0D" w14:textId="77777777" w:rsidTr="00C921C5">
        <w:trPr>
          <w:jc w:val="center"/>
        </w:trPr>
        <w:tc>
          <w:tcPr>
            <w:tcW w:w="2911" w:type="dxa"/>
          </w:tcPr>
          <w:p w14:paraId="5972297D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0BAE7A2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3E550594" w14:textId="77777777" w:rsidTr="00C921C5">
        <w:trPr>
          <w:jc w:val="center"/>
        </w:trPr>
        <w:tc>
          <w:tcPr>
            <w:tcW w:w="2911" w:type="dxa"/>
          </w:tcPr>
          <w:p w14:paraId="598D5F3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1F8B4EA6" w14:textId="3A3D5F21" w:rsidR="00557602" w:rsidRPr="00D760FF" w:rsidRDefault="005E6B76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6</w:t>
            </w:r>
          </w:p>
        </w:tc>
      </w:tr>
      <w:tr w:rsidR="00557602" w:rsidRPr="00D760FF" w14:paraId="3BEA47BC" w14:textId="77777777" w:rsidTr="00C921C5">
        <w:trPr>
          <w:jc w:val="center"/>
        </w:trPr>
        <w:tc>
          <w:tcPr>
            <w:tcW w:w="2911" w:type="dxa"/>
          </w:tcPr>
          <w:p w14:paraId="5EC3DF59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1B5C3858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740AD614" w14:textId="77777777" w:rsidTr="00C921C5">
        <w:trPr>
          <w:jc w:val="center"/>
        </w:trPr>
        <w:tc>
          <w:tcPr>
            <w:tcW w:w="2911" w:type="dxa"/>
          </w:tcPr>
          <w:p w14:paraId="25CEC0E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07CA3974" w14:textId="53C6F4F5" w:rsidR="00557602" w:rsidRPr="00D760FF" w:rsidRDefault="00C64DFE" w:rsidP="00314B56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>, proděkan pro pedagogickou činnost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D35661">
              <w:rPr>
                <w:b w:val="0"/>
                <w:bCs w:val="0"/>
                <w:sz w:val="24"/>
              </w:rPr>
              <w:t xml:space="preserve">proděkan pro tvůrčí činnost a doktorské studium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69876F94" w14:textId="77777777" w:rsidTr="00C921C5">
        <w:trPr>
          <w:jc w:val="center"/>
        </w:trPr>
        <w:tc>
          <w:tcPr>
            <w:tcW w:w="2911" w:type="dxa"/>
          </w:tcPr>
          <w:p w14:paraId="5EC3AD4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13DB9247" w14:textId="37DD8766" w:rsidR="00557602" w:rsidRPr="00D760FF" w:rsidRDefault="008F331F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0BD06D0A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1F6D0371" w14:textId="193C0A6A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Tímto dodatkem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se upravuje směrnice děkana č. 3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/2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020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– Časové plány výuky na FHS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0D0963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akademický rok 2020/2021 a výhled na akademický rok 2021/2022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3BBB3CE" w14:textId="2D166A70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Úpravy se týkají ukončení studia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 xml:space="preserve">ve studijním programu Filologie, studijním oboru Anglický jazyk pro manažerskou praxi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v akademick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ém roce 2020/2021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C80B3D9" w14:textId="3D8A8A16" w:rsid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>Tento dodatek byl schválen Akademickým senátem Fakulty humanitních studi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niverzity Tomáše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Bati ve Zlíně dne </w:t>
      </w:r>
      <w:r>
        <w:rPr>
          <w:rFonts w:ascii="Times New Roman" w:hAnsi="Times New Roman" w:cs="Times New Roman"/>
          <w:sz w:val="24"/>
          <w:szCs w:val="24"/>
          <w:lang w:val="cs-CZ"/>
        </w:rPr>
        <w:t>(bude doplněno)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1A2828D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AF724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7805EEF4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50BFF6C3" w14:textId="77777777" w:rsidR="009A72D3" w:rsidRDefault="009A0D45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</w:t>
            </w:r>
            <w:r w:rsidR="00D64AF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studijní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ech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Filologie</w:t>
            </w:r>
            <w:r w:rsidR="00386A29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</w:t>
            </w:r>
          </w:p>
          <w:p w14:paraId="23BF2BF4" w14:textId="4451846F" w:rsidR="009A0D45" w:rsidRPr="00EE7C77" w:rsidRDefault="00386A29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ANGLICKÝ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/</w:t>
            </w:r>
            <w:r w:rsidR="009A72D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nĚMECKÝ JAZYK PRO MANAŽERSKOU PRAXI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 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                                  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            pro 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0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1</w:t>
            </w:r>
            <w:r w:rsidR="00831D97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</w:t>
            </w:r>
            <w:r w:rsidR="00D8180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1</w:t>
            </w:r>
            <w:r w:rsidR="009A0D45"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</w:p>
        </w:tc>
      </w:tr>
      <w:tr w:rsidR="009A0D45" w:rsidRPr="009A0D45" w14:paraId="23233703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8FA113" w14:textId="77777777" w:rsidR="009A0D45" w:rsidRPr="009A0D45" w:rsidRDefault="009A0D45" w:rsidP="009A0D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9A0D45" w:rsidRPr="009A0D45" w14:paraId="04ADFDFC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3127" w14:textId="7FDA4E06" w:rsidR="009A0D45" w:rsidRPr="00EC66A7" w:rsidRDefault="0012249A" w:rsidP="00423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5. 20</w:t>
            </w:r>
            <w:r w:rsidR="00423244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1</w:t>
            </w:r>
            <w:r w:rsidR="009A0D45" w:rsidRPr="006A20D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46E74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ročníků a odevzdání bakalářských prací</w:t>
            </w:r>
          </w:p>
        </w:tc>
      </w:tr>
      <w:tr w:rsidR="009A0D45" w:rsidRPr="009A0D45" w14:paraId="099FE0C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5559C" w14:textId="1961C850" w:rsidR="009A0D45" w:rsidRPr="009A0D45" w:rsidRDefault="00345E4D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4139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209D4" w14:textId="12BDECDE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tátní závěrečné zkoušky </w:t>
            </w:r>
            <w:r w:rsidR="009A5A5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Bc. Německý jazyk pro manažerskou praxi)</w:t>
            </w:r>
          </w:p>
        </w:tc>
      </w:tr>
      <w:tr w:rsidR="009A5A55" w:rsidRPr="009A0D45" w14:paraId="7772FFAC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44BB6" w14:textId="4B2CDFA0" w:rsidR="009A5A55" w:rsidRDefault="009A5A55" w:rsidP="004139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7. 5. 2021 - 25. 6. 2021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197A3C" w14:textId="69780AC9" w:rsidR="009A5A55" w:rsidRPr="009A0D45" w:rsidRDefault="009A5A5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c. Anglický jazyk pro manažerskou praxi)</w:t>
            </w:r>
          </w:p>
        </w:tc>
      </w:tr>
      <w:tr w:rsidR="009A0D45" w:rsidRPr="009A0D45" w14:paraId="7A97EE9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3F88" w14:textId="649AA6AF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7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 - 9</w:t>
            </w:r>
            <w:r w:rsidR="00345E4D"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. 7. 20</w:t>
            </w:r>
            <w:r w:rsidR="00345E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B52D4F" w14:textId="77777777" w:rsidR="009A0D45" w:rsidRPr="009A0D45" w:rsidRDefault="009A0D45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9A0D45" w:rsidRPr="009A0D45" w14:paraId="340C320B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7F35D" w14:textId="1CDCB21C" w:rsidR="009A0D45" w:rsidRPr="009A0D45" w:rsidRDefault="00621B83" w:rsidP="00621B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345E4D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 w:rsidR="00345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3003BD" w14:textId="2D5FD6C0" w:rsidR="009A0D45" w:rsidRPr="009A0D45" w:rsidRDefault="005E39E7" w:rsidP="009A0D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="009A0D45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</w:t>
            </w:r>
            <w:bookmarkStart w:id="0" w:name="_GoBack"/>
            <w:bookmarkEnd w:id="0"/>
          </w:p>
        </w:tc>
      </w:tr>
    </w:tbl>
    <w:p w14:paraId="2ABF585A" w14:textId="3F4BB74E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56C3FA02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40164CD4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48568" w14:textId="77777777" w:rsidR="001342D1" w:rsidRDefault="001342D1" w:rsidP="000A7248">
      <w:pPr>
        <w:spacing w:after="0" w:line="240" w:lineRule="auto"/>
      </w:pPr>
      <w:r>
        <w:separator/>
      </w:r>
    </w:p>
  </w:endnote>
  <w:endnote w:type="continuationSeparator" w:id="0">
    <w:p w14:paraId="01C4636D" w14:textId="77777777" w:rsidR="001342D1" w:rsidRDefault="001342D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4607C2" w14:textId="7D7FDE54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840268">
              <w:rPr>
                <w:rFonts w:ascii="Times New Roman" w:hAnsi="Times New Roman" w:cs="Times New Roman"/>
                <w:sz w:val="20"/>
                <w:szCs w:val="20"/>
              </w:rPr>
              <w:t>/0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840268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r w:rsidR="00840268" w:rsidRPr="00840268">
              <w:rPr>
                <w:rFonts w:ascii="Times New Roman" w:hAnsi="Times New Roman" w:cs="Times New Roman"/>
                <w:i/>
                <w:sz w:val="20"/>
                <w:szCs w:val="20"/>
              </w:rPr>
              <w:t>Verze</w:t>
            </w:r>
            <w:proofErr w:type="spellEnd"/>
            <w:r w:rsidR="00840268" w:rsidRPr="00840268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ro </w:t>
            </w:r>
            <w:proofErr w:type="spellStart"/>
            <w:r w:rsidR="00840268" w:rsidRPr="00840268">
              <w:rPr>
                <w:rFonts w:ascii="Times New Roman" w:hAnsi="Times New Roman" w:cs="Times New Roman"/>
                <w:i/>
                <w:sz w:val="20"/>
                <w:szCs w:val="20"/>
              </w:rPr>
              <w:t>zasedání</w:t>
            </w:r>
            <w:proofErr w:type="spellEnd"/>
            <w:r w:rsidR="00840268" w:rsidRPr="00840268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S FHS dne 14. 4. 2021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90C14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0D096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0D096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BA4B0" w14:textId="77777777" w:rsidR="001342D1" w:rsidRDefault="001342D1" w:rsidP="000A7248">
      <w:pPr>
        <w:spacing w:after="0" w:line="240" w:lineRule="auto"/>
      </w:pPr>
      <w:r>
        <w:separator/>
      </w:r>
    </w:p>
  </w:footnote>
  <w:footnote w:type="continuationSeparator" w:id="0">
    <w:p w14:paraId="4546D357" w14:textId="77777777" w:rsidR="001342D1" w:rsidRDefault="001342D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D0511"/>
    <w:rsid w:val="000D0963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6D15"/>
    <w:rsid w:val="0020701E"/>
    <w:rsid w:val="002116DA"/>
    <w:rsid w:val="002126B2"/>
    <w:rsid w:val="00220F55"/>
    <w:rsid w:val="00225A6A"/>
    <w:rsid w:val="00237719"/>
    <w:rsid w:val="00254CA5"/>
    <w:rsid w:val="0025551D"/>
    <w:rsid w:val="0025737C"/>
    <w:rsid w:val="002A3EEA"/>
    <w:rsid w:val="002B79CB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92C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5011A9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7285"/>
    <w:rsid w:val="007D123B"/>
    <w:rsid w:val="007D18C4"/>
    <w:rsid w:val="007D4491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40268"/>
    <w:rsid w:val="00866CC5"/>
    <w:rsid w:val="008942A4"/>
    <w:rsid w:val="008977A9"/>
    <w:rsid w:val="00897B68"/>
    <w:rsid w:val="008A1031"/>
    <w:rsid w:val="008A4A3D"/>
    <w:rsid w:val="008A56D9"/>
    <w:rsid w:val="008A5A9B"/>
    <w:rsid w:val="008A79B0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EF5"/>
    <w:rsid w:val="00AD151E"/>
    <w:rsid w:val="00AD4ACA"/>
    <w:rsid w:val="00AE23B5"/>
    <w:rsid w:val="00AE5EC9"/>
    <w:rsid w:val="00AF2A2D"/>
    <w:rsid w:val="00AF44C2"/>
    <w:rsid w:val="00AF59A7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60C5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29A7"/>
    <w:rsid w:val="00DA18DC"/>
    <w:rsid w:val="00DA1AA5"/>
    <w:rsid w:val="00DA2C07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A9954C89-A22C-4393-9FA7-189AD9FE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8</TotalTime>
  <Pages>1</Pages>
  <Words>253</Words>
  <Characters>1499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ibor Marek</cp:lastModifiedBy>
  <cp:revision>5</cp:revision>
  <cp:lastPrinted>2020-02-21T08:56:00Z</cp:lastPrinted>
  <dcterms:created xsi:type="dcterms:W3CDTF">2021-04-05T14:58:00Z</dcterms:created>
  <dcterms:modified xsi:type="dcterms:W3CDTF">2021-04-07T19:43:00Z</dcterms:modified>
</cp:coreProperties>
</file>